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E89D37" w14:textId="15AFD9F2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2 do Regulaminu procedury konkursowej przyznawania środków na granty z dotacji statutowej dla młodych naukowców – doktorantów szkoły doktorskiej </w:t>
      </w:r>
    </w:p>
    <w:p w14:paraId="6A0AD018" w14:textId="77777777" w:rsidR="00DE0D07" w:rsidRPr="002A7134" w:rsidRDefault="00DE0D0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i studiów doktoranckich na rok 2021</w:t>
      </w:r>
    </w:p>
    <w:p w14:paraId="1648D4B6" w14:textId="77777777" w:rsidR="00DE0D07" w:rsidRPr="002A7134" w:rsidRDefault="00DE0D07" w:rsidP="00DE0D07">
      <w:pPr>
        <w:pStyle w:val="Default"/>
        <w:ind w:left="-280"/>
        <w:jc w:val="center"/>
        <w:rPr>
          <w:b/>
          <w:bCs/>
          <w:color w:val="auto"/>
        </w:rPr>
      </w:pPr>
    </w:p>
    <w:p w14:paraId="5421E649" w14:textId="3BDE15E4" w:rsidR="000355C6" w:rsidRDefault="000355C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338C62B3" w14:textId="4E2F165B" w:rsidR="000355C6" w:rsidRPr="007328EB" w:rsidRDefault="000355C6" w:rsidP="000355C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55A03634" w14:textId="77777777" w:rsidR="000355C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1743090D" w14:textId="77777777" w:rsidR="0016624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</w:t>
      </w:r>
      <w:r w:rsidR="00166246">
        <w:rPr>
          <w:color w:val="auto"/>
          <w:sz w:val="22"/>
          <w:szCs w:val="22"/>
        </w:rPr>
        <w:t xml:space="preserve"> W RAMACH</w:t>
      </w:r>
    </w:p>
    <w:p w14:paraId="3D7E91A9" w14:textId="325F90CE" w:rsidR="000355C6" w:rsidRDefault="0016624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MAŁEGO GRAN</w:t>
      </w:r>
      <w:r w:rsidR="000355C6" w:rsidRPr="00F01C81">
        <w:rPr>
          <w:b/>
          <w:color w:val="auto"/>
          <w:sz w:val="22"/>
          <w:szCs w:val="22"/>
        </w:rPr>
        <w:t>TU BADAWCZEGO</w:t>
      </w:r>
      <w:r w:rsidR="000355C6">
        <w:rPr>
          <w:color w:val="auto"/>
          <w:sz w:val="22"/>
          <w:szCs w:val="22"/>
        </w:rPr>
        <w:t xml:space="preserve"> W OKRESIE OD …. DO …</w:t>
      </w:r>
    </w:p>
    <w:p w14:paraId="3BA6C2B5" w14:textId="7F798A41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07886A15" w14:textId="19EEA52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6271FE01" w14:textId="2D2CF3A0" w:rsidR="000355C6" w:rsidRDefault="000355C6" w:rsidP="000B480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7E5317D7" w14:textId="16A0C824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6044D87F" w14:textId="0346F03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 w:rsidRPr="000B480A">
        <w:rPr>
          <w:color w:val="auto"/>
          <w:sz w:val="22"/>
          <w:szCs w:val="22"/>
        </w:rPr>
        <w:t>……..</w:t>
      </w:r>
    </w:p>
    <w:p w14:paraId="3457E82F" w14:textId="78943DD6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2B7326C5" w14:textId="4A24777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Syntetyczne omówienie wyników /do </w:t>
      </w:r>
      <w:r w:rsidR="00166246">
        <w:rPr>
          <w:color w:val="auto"/>
          <w:sz w:val="22"/>
          <w:szCs w:val="22"/>
        </w:rPr>
        <w:t>1 strony A4 Times 11</w:t>
      </w:r>
      <w:r>
        <w:rPr>
          <w:color w:val="auto"/>
          <w:sz w:val="22"/>
          <w:szCs w:val="22"/>
        </w:rPr>
        <w:t>/.</w:t>
      </w:r>
    </w:p>
    <w:p w14:paraId="7BA32948" w14:textId="4802A37B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3D73A791" w14:textId="32B113B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załączyć publikacje</w:t>
      </w:r>
      <w:r w:rsidR="009C0E54">
        <w:rPr>
          <w:color w:val="auto"/>
          <w:sz w:val="22"/>
          <w:szCs w:val="22"/>
        </w:rPr>
        <w:t>, jeżeli nie został</w:t>
      </w:r>
      <w:r w:rsidR="00EF4958">
        <w:rPr>
          <w:color w:val="auto"/>
          <w:sz w:val="22"/>
          <w:szCs w:val="22"/>
        </w:rPr>
        <w:t>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8F03B9F" w14:textId="0EC7590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2C94EA2" w14:textId="7F65838A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5FDA8646" w14:textId="03F30026" w:rsidR="000355C6" w:rsidRP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5D5E1B12" w14:textId="390591E9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7E41741A" w14:textId="7FB0B465" w:rsidR="000355C6" w:rsidRPr="00EF4958" w:rsidRDefault="000355C6" w:rsidP="000B480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E8757F1" w14:textId="631D8CD5" w:rsidR="000355C6" w:rsidRDefault="008939AB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</w:t>
      </w:r>
      <w:r w:rsidR="00166246">
        <w:rPr>
          <w:color w:val="auto"/>
          <w:sz w:val="22"/>
          <w:szCs w:val="22"/>
        </w:rPr>
        <w:t>szczególne wydatki i podać kwoty</w:t>
      </w:r>
      <w:r>
        <w:rPr>
          <w:color w:val="auto"/>
          <w:sz w:val="22"/>
          <w:szCs w:val="22"/>
        </w:rPr>
        <w:t>)</w:t>
      </w:r>
    </w:p>
    <w:p w14:paraId="3CFF2E47" w14:textId="77777777" w:rsidR="008939AB" w:rsidRDefault="008939AB" w:rsidP="000355C6">
      <w:pPr>
        <w:pStyle w:val="Default"/>
        <w:rPr>
          <w:color w:val="auto"/>
          <w:sz w:val="22"/>
          <w:szCs w:val="22"/>
        </w:rPr>
      </w:pPr>
    </w:p>
    <w:p w14:paraId="5052E4D3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794577F0" w14:textId="77C4B4A4" w:rsid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</w:t>
      </w:r>
      <w:r w:rsidR="008939AB">
        <w:rPr>
          <w:color w:val="auto"/>
          <w:sz w:val="22"/>
          <w:szCs w:val="22"/>
        </w:rPr>
        <w:t xml:space="preserve"> dnia</w:t>
      </w:r>
      <w:r>
        <w:rPr>
          <w:color w:val="auto"/>
          <w:sz w:val="22"/>
          <w:szCs w:val="22"/>
        </w:rPr>
        <w:t xml:space="preserve">     .................................</w:t>
      </w:r>
      <w:r w:rsidR="008939AB">
        <w:rPr>
          <w:color w:val="auto"/>
          <w:sz w:val="22"/>
          <w:szCs w:val="22"/>
        </w:rPr>
        <w:t>...</w:t>
      </w:r>
    </w:p>
    <w:p w14:paraId="3C4FCCF4" w14:textId="5C768EDF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4B53DFDF" w14:textId="17214633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728EDA4E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09A72122" w14:textId="6BAECC32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2BDC98DF" w14:textId="154D0054" w:rsid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79173CA7" w14:textId="454EB6B9" w:rsidR="000355C6" w:rsidRP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B7EC649" w14:textId="461240DA" w:rsidR="000355C6" w:rsidRPr="00C80331" w:rsidRDefault="000355C6" w:rsidP="000355C6">
      <w:pPr>
        <w:pStyle w:val="Default"/>
        <w:rPr>
          <w:color w:val="auto"/>
          <w:sz w:val="16"/>
          <w:szCs w:val="16"/>
        </w:rPr>
      </w:pPr>
    </w:p>
    <w:p w14:paraId="04A7EAD7" w14:textId="5245E6DA" w:rsidR="004563BA" w:rsidRPr="00C80331" w:rsidRDefault="00A2152C" w:rsidP="00A2152C">
      <w:pPr>
        <w:pStyle w:val="Default"/>
        <w:ind w:right="-567"/>
        <w:contextualSpacing/>
        <w:rPr>
          <w:color w:val="auto"/>
          <w:sz w:val="16"/>
          <w:szCs w:val="16"/>
        </w:rPr>
      </w:pPr>
      <w:bookmarkStart w:id="0" w:name="_GoBack"/>
      <w:bookmarkEnd w:id="0"/>
      <w:r w:rsidRPr="00C80331">
        <w:rPr>
          <w:color w:val="auto"/>
          <w:sz w:val="16"/>
          <w:szCs w:val="16"/>
        </w:rPr>
        <w:t xml:space="preserve"> </w:t>
      </w:r>
    </w:p>
    <w:p w14:paraId="453732CD" w14:textId="5C81692A" w:rsidR="000355C6" w:rsidRPr="00166246" w:rsidRDefault="000355C6">
      <w:pPr>
        <w:rPr>
          <w:rFonts w:ascii="Times New Roman" w:hAnsi="Times New Roman" w:cs="Times New Roman"/>
        </w:rPr>
      </w:pPr>
    </w:p>
    <w:sectPr w:rsidR="000355C6" w:rsidRPr="00166246" w:rsidSect="00E0648A">
      <w:pgSz w:w="11906" w:h="16838"/>
      <w:pgMar w:top="851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vNaAAgHfE8sAAAA"/>
  </w:docVars>
  <w:rsids>
    <w:rsidRoot w:val="008B5A4E"/>
    <w:rsid w:val="000060A7"/>
    <w:rsid w:val="00032F7B"/>
    <w:rsid w:val="000355C6"/>
    <w:rsid w:val="00040780"/>
    <w:rsid w:val="000566BB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3591A"/>
    <w:rsid w:val="003363E4"/>
    <w:rsid w:val="00356124"/>
    <w:rsid w:val="00356E0F"/>
    <w:rsid w:val="00360EBA"/>
    <w:rsid w:val="0038016D"/>
    <w:rsid w:val="003E5325"/>
    <w:rsid w:val="003F1DFF"/>
    <w:rsid w:val="00407621"/>
    <w:rsid w:val="00415512"/>
    <w:rsid w:val="00435CAB"/>
    <w:rsid w:val="004563BA"/>
    <w:rsid w:val="0046155C"/>
    <w:rsid w:val="00483830"/>
    <w:rsid w:val="00487DD8"/>
    <w:rsid w:val="004F125E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504B2"/>
    <w:rsid w:val="00670911"/>
    <w:rsid w:val="00675167"/>
    <w:rsid w:val="0068666A"/>
    <w:rsid w:val="00695AE4"/>
    <w:rsid w:val="006A7DF9"/>
    <w:rsid w:val="006B7794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4F01"/>
    <w:rsid w:val="009C0E54"/>
    <w:rsid w:val="009C21AF"/>
    <w:rsid w:val="009E1094"/>
    <w:rsid w:val="009E7058"/>
    <w:rsid w:val="00A163FA"/>
    <w:rsid w:val="00A2152C"/>
    <w:rsid w:val="00A433BA"/>
    <w:rsid w:val="00A60B56"/>
    <w:rsid w:val="00AC1B4E"/>
    <w:rsid w:val="00AC4DD8"/>
    <w:rsid w:val="00AD4E77"/>
    <w:rsid w:val="00B23BEB"/>
    <w:rsid w:val="00B72E14"/>
    <w:rsid w:val="00B96070"/>
    <w:rsid w:val="00BA0E92"/>
    <w:rsid w:val="00BB3079"/>
    <w:rsid w:val="00BF1BF6"/>
    <w:rsid w:val="00C035C3"/>
    <w:rsid w:val="00C80331"/>
    <w:rsid w:val="00CB06F9"/>
    <w:rsid w:val="00CB575D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72080"/>
    <w:rsid w:val="00D84610"/>
    <w:rsid w:val="00DA2F51"/>
    <w:rsid w:val="00DB476C"/>
    <w:rsid w:val="00DD5F65"/>
    <w:rsid w:val="00DE0D07"/>
    <w:rsid w:val="00DE3856"/>
    <w:rsid w:val="00DF11C7"/>
    <w:rsid w:val="00E0648A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</cp:lastModifiedBy>
  <cp:revision>5</cp:revision>
  <dcterms:created xsi:type="dcterms:W3CDTF">2020-12-18T20:25:00Z</dcterms:created>
  <dcterms:modified xsi:type="dcterms:W3CDTF">2020-12-21T13:48:00Z</dcterms:modified>
</cp:coreProperties>
</file>